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EC97D" w14:textId="27907AD4" w:rsidR="009E2A4F" w:rsidRDefault="00057A93" w:rsidP="001F4B20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262626" w:themeColor="text1" w:themeTint="D9"/>
        </w:rPr>
      </w:pPr>
      <w:r w:rsidRPr="00DC3F70">
        <w:rPr>
          <w:rFonts w:asciiTheme="minorHAnsi" w:hAnsiTheme="minorHAnsi" w:cstheme="minorHAnsi"/>
          <w:color w:val="FF595E"/>
        </w:rPr>
        <w:t xml:space="preserve">Workplace Assessment </w:t>
      </w:r>
      <w:r>
        <w:rPr>
          <w:rFonts w:asciiTheme="minorHAnsi" w:hAnsiTheme="minorHAnsi" w:cstheme="minorHAnsi"/>
          <w:color w:val="FF595E"/>
        </w:rPr>
        <w:t>3.1</w:t>
      </w:r>
      <w:r w:rsidRPr="00DC3F70">
        <w:rPr>
          <w:rFonts w:asciiTheme="minorHAnsi" w:hAnsiTheme="minorHAnsi" w:cstheme="minorHAnsi"/>
          <w:color w:val="FF595E"/>
        </w:rPr>
        <w:t xml:space="preserve"> – </w:t>
      </w:r>
      <w:r w:rsidR="009E2A4F" w:rsidRPr="00057A93">
        <w:rPr>
          <w:rFonts w:asciiTheme="minorHAnsi" w:hAnsiTheme="minorHAnsi" w:cstheme="minorHAnsi"/>
          <w:color w:val="FF595E"/>
        </w:rPr>
        <w:t>Assessor’s Checklist</w:t>
      </w:r>
      <w:r w:rsidR="009E2A4F">
        <w:rPr>
          <w:rFonts w:asciiTheme="minorHAnsi" w:hAnsiTheme="minorHAnsi" w:cstheme="minorHAnsi"/>
          <w:color w:val="262626" w:themeColor="text1" w:themeTint="D9"/>
          <w:sz w:val="36"/>
          <w:szCs w:val="36"/>
        </w:rPr>
        <w:t xml:space="preserve"> </w:t>
      </w:r>
    </w:p>
    <w:p w14:paraId="3E31E7A0" w14:textId="4A82C9D2" w:rsidR="00D431B2" w:rsidRPr="001F4B20" w:rsidRDefault="002F29A7" w:rsidP="001F4B20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1F4B20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1F4B20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0ABBA618" w:rsidR="002F29A7" w:rsidRPr="00057A93" w:rsidRDefault="002F29A7" w:rsidP="001F4B2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057A93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057A93">
        <w:rPr>
          <w:rFonts w:cstheme="minorHAnsi"/>
          <w:color w:val="404040" w:themeColor="text1" w:themeTint="BF"/>
          <w:sz w:val="20"/>
          <w:szCs w:val="20"/>
        </w:rPr>
        <w:t>list</w:t>
      </w: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="00541F4A" w:rsidRPr="00057A93">
        <w:rPr>
          <w:rFonts w:cstheme="minorHAnsi"/>
          <w:b/>
          <w:bCs/>
          <w:color w:val="404040" w:themeColor="text1" w:themeTint="BF"/>
          <w:sz w:val="20"/>
          <w:szCs w:val="20"/>
        </w:rPr>
        <w:t>Workplace Assessmen</w:t>
      </w:r>
      <w:r w:rsidR="00057A93">
        <w:rPr>
          <w:rFonts w:cstheme="minorHAnsi"/>
          <w:b/>
          <w:bCs/>
          <w:color w:val="404040" w:themeColor="text1" w:themeTint="BF"/>
          <w:sz w:val="20"/>
          <w:szCs w:val="20"/>
        </w:rPr>
        <w:t>t</w:t>
      </w:r>
      <w:r w:rsidR="00541F4A" w:rsidRPr="00057A9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Task </w:t>
      </w:r>
      <w:r w:rsidR="00057A9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3.1 </w:t>
      </w:r>
      <w:r w:rsidRPr="00057A9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96FFBC1" w:rsidR="002F29A7" w:rsidRPr="009851A6" w:rsidRDefault="002F29A7" w:rsidP="001F4B2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57A9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</w:t>
      </w:r>
      <w:r w:rsidR="00290040" w:rsidRPr="00057A93">
        <w:rPr>
          <w:rFonts w:cstheme="minorHAnsi"/>
          <w:color w:val="404040" w:themeColor="text1" w:themeTint="BF"/>
          <w:sz w:val="20"/>
          <w:szCs w:val="20"/>
        </w:rPr>
        <w:t xml:space="preserve">Workplace Assessment Task </w:t>
      </w:r>
      <w:r w:rsidR="00057A93">
        <w:rPr>
          <w:rFonts w:cstheme="minorHAnsi"/>
          <w:color w:val="404040" w:themeColor="text1" w:themeTint="BF"/>
          <w:sz w:val="20"/>
          <w:szCs w:val="20"/>
        </w:rPr>
        <w:t>3.1</w:t>
      </w:r>
      <w:r w:rsidRPr="00057A9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1F4B2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013986D6" w14:textId="0836708D" w:rsidR="00057A93" w:rsidRDefault="00057A93" w:rsidP="001F4B2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For this task, the candidate is required to</w:t>
      </w:r>
      <w:r w:rsidRPr="00BD5744">
        <w:rPr>
          <w:rFonts w:cstheme="minorHAnsi"/>
          <w:color w:val="404040" w:themeColor="text1" w:themeTint="BF"/>
          <w:sz w:val="20"/>
          <w:szCs w:val="20"/>
        </w:rPr>
        <w:t xml:space="preserve"> seek consent from the </w:t>
      </w:r>
      <w:r w:rsidR="00760819">
        <w:rPr>
          <w:rFonts w:cstheme="minorHAnsi"/>
          <w:color w:val="404040" w:themeColor="text1" w:themeTint="BF"/>
          <w:sz w:val="20"/>
          <w:szCs w:val="20"/>
        </w:rPr>
        <w:t>Pers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and/or </w:t>
      </w:r>
      <w:r w:rsidRPr="00BD5744">
        <w:rPr>
          <w:rFonts w:cstheme="minorHAnsi"/>
          <w:color w:val="404040" w:themeColor="text1" w:themeTint="BF"/>
          <w:sz w:val="20"/>
          <w:szCs w:val="20"/>
        </w:rPr>
        <w:t xml:space="preserve">their family, carer or others identified by the </w:t>
      </w:r>
      <w:r w:rsidR="00760819">
        <w:rPr>
          <w:rFonts w:cstheme="minorHAnsi"/>
          <w:color w:val="404040" w:themeColor="text1" w:themeTint="BF"/>
          <w:sz w:val="20"/>
          <w:szCs w:val="20"/>
        </w:rPr>
        <w:t>Person</w:t>
      </w:r>
      <w:r w:rsidRPr="00BD5744">
        <w:rPr>
          <w:rFonts w:cstheme="minorHAnsi"/>
          <w:color w:val="404040" w:themeColor="text1" w:themeTint="BF"/>
          <w:sz w:val="20"/>
          <w:szCs w:val="20"/>
        </w:rPr>
        <w:t xml:space="preserve"> before commencing </w:t>
      </w:r>
      <w:r w:rsidR="005B08E5">
        <w:rPr>
          <w:rFonts w:cstheme="minorHAnsi"/>
          <w:color w:val="404040" w:themeColor="text1" w:themeTint="BF"/>
          <w:sz w:val="20"/>
          <w:szCs w:val="20"/>
        </w:rPr>
        <w:t>support</w:t>
      </w:r>
      <w:r w:rsidRPr="00BD5744">
        <w:rPr>
          <w:rFonts w:cstheme="minorHAnsi"/>
          <w:color w:val="404040" w:themeColor="text1" w:themeTint="BF"/>
          <w:sz w:val="20"/>
          <w:szCs w:val="20"/>
        </w:rPr>
        <w:t xml:space="preserve"> activities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6F67279" w14:textId="77777777" w:rsidR="00057A93" w:rsidRDefault="00057A93" w:rsidP="001F4B2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Pr="00FB1263">
        <w:rPr>
          <w:rFonts w:cstheme="minorHAnsi"/>
          <w:color w:val="404040" w:themeColor="text1" w:themeTint="BF"/>
          <w:sz w:val="20"/>
          <w:szCs w:val="20"/>
        </w:rPr>
        <w:t xml:space="preserve">their practical skills relevant </w:t>
      </w:r>
      <w:r>
        <w:rPr>
          <w:rFonts w:cstheme="minorHAnsi"/>
          <w:color w:val="404040" w:themeColor="text1" w:themeTint="BF"/>
          <w:sz w:val="20"/>
          <w:szCs w:val="20"/>
        </w:rPr>
        <w:t xml:space="preserve">to </w:t>
      </w:r>
      <w:r w:rsidRPr="00E02F20">
        <w:rPr>
          <w:rFonts w:cstheme="minorHAnsi"/>
          <w:color w:val="404040" w:themeColor="text1" w:themeTint="BF"/>
          <w:sz w:val="20"/>
          <w:szCs w:val="20"/>
        </w:rPr>
        <w:t>seeking consent before commencing support activities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247FC5F2" w14:textId="77777777" w:rsidR="002F29A7" w:rsidRPr="009851A6" w:rsidRDefault="002F29A7" w:rsidP="001F4B20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1F4B2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Before t</w:t>
      </w:r>
      <w:r w:rsidRPr="00FA14BE">
        <w:rPr>
          <w:color w:val="404040" w:themeColor="text1" w:themeTint="BF"/>
          <w:sz w:val="22"/>
          <w:szCs w:val="22"/>
        </w:rPr>
        <w:t>h</w:t>
      </w:r>
      <w:r w:rsidRPr="009851A6">
        <w:rPr>
          <w:color w:val="404040" w:themeColor="text1" w:themeTint="BF"/>
          <w:sz w:val="22"/>
          <w:szCs w:val="22"/>
        </w:rPr>
        <w:t xml:space="preserve">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4DEE2675" w14:textId="77777777" w:rsidR="00057A93" w:rsidRPr="008456BF" w:rsidRDefault="00057A93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p w14:paraId="33DF9BAE" w14:textId="77777777" w:rsidR="00AE719F" w:rsidRPr="009851A6" w:rsidRDefault="00AE719F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1F4B20">
      <w:pPr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9851A6" w:rsidRDefault="0039482B" w:rsidP="001F4B2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20CFB8EF" w14:textId="459191A9" w:rsidR="003F323F" w:rsidRPr="009851A6" w:rsidRDefault="003F323F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</w:t>
      </w:r>
      <w:r w:rsidRPr="00057A93">
        <w:rPr>
          <w:rFonts w:cstheme="minorHAnsi"/>
          <w:color w:val="404040" w:themeColor="text1" w:themeTint="BF"/>
          <w:sz w:val="20"/>
          <w:szCs w:val="20"/>
        </w:rPr>
        <w:t>candidate’s</w:t>
      </w:r>
      <w:r w:rsidR="00057A93" w:rsidRPr="00057A93">
        <w:rPr>
          <w:rFonts w:cstheme="minorHAnsi"/>
          <w:b/>
          <w:bCs/>
          <w:color w:val="404040" w:themeColor="text1" w:themeTint="BF"/>
          <w:szCs w:val="24"/>
        </w:rPr>
        <w:t xml:space="preserve"> </w:t>
      </w:r>
      <w:r w:rsidR="00057A93" w:rsidRPr="00057A93">
        <w:rPr>
          <w:rFonts w:cstheme="minorHAnsi"/>
          <w:color w:val="404040" w:themeColor="text1" w:themeTint="BF"/>
          <w:sz w:val="20"/>
          <w:szCs w:val="20"/>
        </w:rPr>
        <w:t>Consent Declaration</w:t>
      </w:r>
      <w:r w:rsidR="00057A9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1F4B2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1F4B20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77777777" w:rsidR="003F323F" w:rsidRPr="009851A6" w:rsidRDefault="003F323F" w:rsidP="001F4B20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9851A6" w:rsidRDefault="0039482B" w:rsidP="001F4B20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1F4B20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0333A104" w:rsidR="009D6C3F" w:rsidRDefault="009D6C3F">
      <w:pPr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9851A6" w:rsidRDefault="00E672A6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1F4B20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032098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5611249" w14:textId="2B29D3D1" w:rsidR="00A74780" w:rsidRDefault="00A74780" w:rsidP="001F4B20">
      <w:pPr>
        <w:rPr>
          <w:color w:val="404040" w:themeColor="text1" w:themeTint="BF"/>
        </w:rPr>
      </w:pPr>
    </w:p>
    <w:p w14:paraId="71F6A519" w14:textId="77777777" w:rsidR="0062215F" w:rsidRPr="005620D3" w:rsidRDefault="0062215F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2215F" w:rsidRPr="005620D3" w14:paraId="3593C734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E28B59B" w14:textId="77777777" w:rsidR="0062215F" w:rsidRPr="005620D3" w:rsidRDefault="0062215F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CBC929" w14:textId="77777777" w:rsidR="0062215F" w:rsidRPr="005620D3" w:rsidRDefault="004F3D87" w:rsidP="001F4B2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15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2215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6F0F92C" w14:textId="77777777" w:rsidR="0062215F" w:rsidRPr="005620D3" w:rsidRDefault="004F3D87" w:rsidP="001F4B2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15F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2215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2215F" w:rsidRPr="005620D3" w14:paraId="1639B33A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45C8BFA" w14:textId="77777777" w:rsidR="0062215F" w:rsidRPr="005620D3" w:rsidRDefault="0062215F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D72BFEC" w14:textId="77777777" w:rsidR="0062215F" w:rsidRPr="005620D3" w:rsidRDefault="0062215F" w:rsidP="001F4B20">
            <w:pPr>
              <w:tabs>
                <w:tab w:val="left" w:pos="180"/>
                <w:tab w:val="left" w:pos="155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2215F" w:rsidRPr="005620D3" w14:paraId="062CF36D" w14:textId="77777777" w:rsidTr="0055492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E4C2B2E" w14:textId="77777777" w:rsidR="0062215F" w:rsidRPr="005620D3" w:rsidRDefault="0062215F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514836B" w14:textId="3B7274BD" w:rsidR="0062215F" w:rsidRPr="00C56520" w:rsidRDefault="004F3D87" w:rsidP="00A54DC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1178325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15F" w:rsidRPr="00C56520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2215F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50921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>Consent Declaration template</w:t>
            </w:r>
          </w:p>
          <w:p w14:paraId="07C78282" w14:textId="3686BD42" w:rsidR="00C56520" w:rsidRPr="00C56520" w:rsidRDefault="004F3D87" w:rsidP="00A54DC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62092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520" w:rsidRPr="00CC2050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6520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60819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C56520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</w:t>
            </w:r>
          </w:p>
          <w:p w14:paraId="4793A4FA" w14:textId="1D438372" w:rsidR="0062215F" w:rsidRPr="00C56520" w:rsidRDefault="004F3D87" w:rsidP="00A54DC2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MS Gothic" w:eastAsia="MS Gothic" w:hAnsi="MS Gothic" w:cstheme="minorHAnsi"/>
                  <w:color w:val="404040" w:themeColor="text1" w:themeTint="BF"/>
                  <w:sz w:val="20"/>
                  <w:szCs w:val="20"/>
                </w:rPr>
                <w:id w:val="-97954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56520" w:rsidRPr="00CC2050">
                  <w:rPr>
                    <w:rFonts w:ascii="MS Gothic" w:eastAsia="MS Gothic" w:hAnsi="MS Gothic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56520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Carer/family/other person that </w:t>
            </w:r>
            <w:r w:rsidR="00760819">
              <w:rPr>
                <w:rFonts w:cstheme="minorHAnsi"/>
                <w:color w:val="404040" w:themeColor="text1" w:themeTint="BF"/>
                <w:sz w:val="20"/>
                <w:szCs w:val="20"/>
              </w:rPr>
              <w:t>Person</w:t>
            </w:r>
            <w:r w:rsidR="00C56520" w:rsidRPr="00C56520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B identified to give consent for them</w:t>
            </w:r>
          </w:p>
        </w:tc>
      </w:tr>
    </w:tbl>
    <w:p w14:paraId="277E9992" w14:textId="53EF4D07" w:rsidR="00A0057C" w:rsidRDefault="00A0057C" w:rsidP="001F4B2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eastAsiaTheme="majorEastAsia" w:hAnsi="Arial" w:cs="Arial"/>
          <w:b/>
          <w:bCs/>
          <w:color w:val="404040" w:themeColor="text1" w:themeTint="BF"/>
        </w:rPr>
        <w:br w:type="page"/>
      </w:r>
    </w:p>
    <w:p w14:paraId="4288BEC9" w14:textId="57F685FA" w:rsidR="0060042F" w:rsidRPr="009851A6" w:rsidRDefault="0060042F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032098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1F4B20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03209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1F4B20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1F4B20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2D451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1BE2F597" w:rsidR="003501D3" w:rsidRPr="00A0057C" w:rsidRDefault="003501D3" w:rsidP="001F4B2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ED0EDB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4F3D87" w:rsidP="002D4518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2D451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D5E8E1" w:rsidR="003501D3" w:rsidRPr="00A0057C" w:rsidRDefault="003501D3" w:rsidP="001F4B2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ED0EDB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4F3D87" w:rsidP="002D451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2D451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04D0DAD6" w:rsidR="003501D3" w:rsidRPr="00A0057C" w:rsidRDefault="003501D3" w:rsidP="001F4B2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</w:t>
            </w:r>
            <w:r w:rsidR="000C0CE4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on 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how they are to undertake the </w:t>
            </w:r>
            <w:r w:rsidR="00791516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4F3D87" w:rsidP="002D451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2D451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A0057C" w:rsidRDefault="003501D3" w:rsidP="001F4B2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4F3D87" w:rsidP="002D451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2D451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A0057C" w:rsidRDefault="003501D3" w:rsidP="001F4B2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4F3D87" w:rsidP="002D451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2D4518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40023FD1" w:rsidR="003501D3" w:rsidRPr="00A0057C" w:rsidRDefault="003501D3" w:rsidP="001F4B2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B74891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4F3D87" w:rsidP="002D4518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 w:rsidP="001F4B20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1F4B20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4CFC78C0" w14:textId="741549B3" w:rsidR="006B671D" w:rsidRPr="001B7A31" w:rsidRDefault="006B671D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. </w:t>
      </w:r>
      <w:r w:rsidR="0076081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</w:t>
      </w:r>
      <w:r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A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032098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7C07949A" w:rsidR="000055D1" w:rsidRPr="00A0057C" w:rsidRDefault="000055D1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A0057C"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Consent Declaration </w:t>
            </w: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851A6" w:rsidRPr="009851A6" w14:paraId="3CF7FD6D" w14:textId="77777777" w:rsidTr="00032098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4132810" w14:textId="30758F7B" w:rsidR="00822FDB" w:rsidRDefault="00763941" w:rsidP="007049D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2D425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608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AB12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’s </w:t>
            </w:r>
            <w:r w:rsidR="00031C2C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onsent</w:t>
            </w:r>
            <w:r w:rsidR="00AB122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o carry out</w:t>
            </w:r>
            <w:r w:rsidR="00E7057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37B8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work task</w:t>
            </w:r>
          </w:p>
          <w:p w14:paraId="5BBD2CE2" w14:textId="087BB7A8" w:rsidR="00763941" w:rsidRPr="006B671D" w:rsidRDefault="00763941" w:rsidP="007049DB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036FB884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0064E55" w14:textId="77777777" w:rsidR="000055D1" w:rsidRPr="009851A6" w:rsidRDefault="000055D1" w:rsidP="001F4B20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04B03" w:rsidRPr="009851A6" w14:paraId="26AED49D" w14:textId="77777777" w:rsidTr="0003209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0F21007B" w:rsidR="00704B03" w:rsidRPr="006B671D" w:rsidRDefault="00704B03" w:rsidP="00704B03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name</w:t>
            </w:r>
          </w:p>
        </w:tc>
        <w:tc>
          <w:tcPr>
            <w:tcW w:w="861" w:type="pct"/>
            <w:shd w:val="clear" w:color="auto" w:fill="auto"/>
          </w:tcPr>
          <w:p w14:paraId="02E53EB5" w14:textId="753BE6D8" w:rsidR="00704B03" w:rsidRPr="009851A6" w:rsidRDefault="004F3D87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27060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17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704B03" w:rsidRPr="009851A6" w:rsidRDefault="00704B03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4B03" w:rsidRPr="009851A6" w14:paraId="14686C00" w14:textId="77777777" w:rsidTr="0003209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B56E921" w14:textId="35A0CCBD" w:rsidR="00704B03" w:rsidRDefault="00704B03" w:rsidP="00704B03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signature</w:t>
            </w:r>
          </w:p>
        </w:tc>
        <w:tc>
          <w:tcPr>
            <w:tcW w:w="861" w:type="pct"/>
            <w:shd w:val="clear" w:color="auto" w:fill="auto"/>
          </w:tcPr>
          <w:p w14:paraId="603A6C41" w14:textId="2F57214A" w:rsidR="00704B03" w:rsidRPr="00004FA6" w:rsidRDefault="004F3D87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83040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3964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C57EE94" w14:textId="055E0066" w:rsidR="00704B03" w:rsidRPr="00004FA6" w:rsidRDefault="00704B03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4B03" w:rsidRPr="009851A6" w14:paraId="585DF935" w14:textId="77777777" w:rsidTr="00032098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AB87B1" w14:textId="60ABEAB5" w:rsidR="00704B03" w:rsidRDefault="00704B03" w:rsidP="00704B03">
            <w:pPr>
              <w:pStyle w:val="ListParagraph"/>
              <w:numPr>
                <w:ilvl w:val="0"/>
                <w:numId w:val="10"/>
              </w:numPr>
              <w:tabs>
                <w:tab w:val="left" w:pos="180"/>
              </w:tabs>
              <w:ind w:left="143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861" w:type="pct"/>
            <w:shd w:val="clear" w:color="auto" w:fill="auto"/>
          </w:tcPr>
          <w:p w14:paraId="49815B54" w14:textId="13590B27" w:rsidR="00704B03" w:rsidRPr="00004FA6" w:rsidRDefault="004F3D87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82949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029546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99910B" w14:textId="24062D05" w:rsidR="00704B03" w:rsidRPr="00004FA6" w:rsidRDefault="00704B03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Default="005F4237" w:rsidP="001F4B20">
      <w:pPr>
        <w:spacing w:after="0"/>
        <w:rPr>
          <w:color w:val="404040" w:themeColor="text1" w:themeTint="BF"/>
        </w:rPr>
      </w:pPr>
    </w:p>
    <w:p w14:paraId="047D6497" w14:textId="1FEC2DED" w:rsidR="006B671D" w:rsidRPr="001B7A31" w:rsidRDefault="006B671D" w:rsidP="001F4B2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art II. </w:t>
      </w:r>
      <w:r w:rsidR="00760819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</w:t>
      </w:r>
      <w:r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  <w:r w:rsidRPr="001B7A31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A73682" w:rsidRPr="009851A6" w14:paraId="2E4B495D" w14:textId="77777777" w:rsidTr="00704B03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0A589C1" w14:textId="77777777" w:rsidR="00A73682" w:rsidRPr="00A0057C" w:rsidRDefault="00A73682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 Consent Declaration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9A27467" w14:textId="77777777" w:rsidR="00A73682" w:rsidRPr="009851A6" w:rsidRDefault="00A73682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8584B3E" w14:textId="77777777" w:rsidR="00A73682" w:rsidRPr="009851A6" w:rsidRDefault="00A73682" w:rsidP="001F4B2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73682" w:rsidRPr="009851A6" w14:paraId="16F6EB96" w14:textId="77777777" w:rsidTr="00704B03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F0CA746" w14:textId="126DCFD7" w:rsidR="00A73682" w:rsidRDefault="00763941" w:rsidP="007049DB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left="714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sent of the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608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’s</w:t>
            </w:r>
            <w:r w:rsidR="00A736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01201A" w:rsidRP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rer/family/other</w:t>
            </w:r>
            <w:r w:rsid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person identified by the </w:t>
            </w:r>
            <w:r w:rsidR="0076081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erson</w:t>
            </w:r>
            <w:r w:rsidR="0001201A" w:rsidRPr="0001201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A7368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o carry out the work task</w:t>
            </w:r>
          </w:p>
          <w:p w14:paraId="194A4556" w14:textId="50515147" w:rsidR="00763941" w:rsidRPr="006B671D" w:rsidRDefault="00763941" w:rsidP="007049DB">
            <w:pPr>
              <w:pStyle w:val="ListParagraph"/>
              <w:tabs>
                <w:tab w:val="left" w:pos="180"/>
              </w:tabs>
              <w:ind w:left="714" w:right="0" w:firstLine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5152B1D5" w14:textId="77777777" w:rsidR="00A73682" w:rsidRPr="009851A6" w:rsidRDefault="00A73682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6C7D1E0E" w14:textId="77777777" w:rsidR="00A73682" w:rsidRPr="009851A6" w:rsidRDefault="00A73682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04B03" w:rsidRPr="009851A6" w14:paraId="6FB43E10" w14:textId="77777777" w:rsidTr="00704B03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9B88D92" w14:textId="37B4ABAA" w:rsidR="00704B03" w:rsidRPr="006B671D" w:rsidRDefault="00704B03" w:rsidP="00704B0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name</w:t>
            </w:r>
          </w:p>
        </w:tc>
        <w:tc>
          <w:tcPr>
            <w:tcW w:w="861" w:type="pct"/>
            <w:shd w:val="clear" w:color="auto" w:fill="auto"/>
          </w:tcPr>
          <w:p w14:paraId="581BD6BB" w14:textId="6A08BA1D" w:rsidR="00704B03" w:rsidRPr="009851A6" w:rsidRDefault="004F3D87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8656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8087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F09A2B8" w14:textId="77777777" w:rsidR="00704B03" w:rsidRPr="009851A6" w:rsidRDefault="00704B03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4B03" w:rsidRPr="009851A6" w14:paraId="645AF6E5" w14:textId="77777777" w:rsidTr="00704B03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BDE81E" w14:textId="5C5B8AAD" w:rsidR="00704B03" w:rsidRDefault="00704B03" w:rsidP="00704B0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 signature</w:t>
            </w:r>
          </w:p>
        </w:tc>
        <w:tc>
          <w:tcPr>
            <w:tcW w:w="861" w:type="pct"/>
            <w:shd w:val="clear" w:color="auto" w:fill="auto"/>
          </w:tcPr>
          <w:p w14:paraId="407EADED" w14:textId="1B19F966" w:rsidR="00704B03" w:rsidRPr="00004FA6" w:rsidRDefault="004F3D87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9873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25946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6E32DA5" w14:textId="77777777" w:rsidR="00704B03" w:rsidRPr="00004FA6" w:rsidRDefault="00704B03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4B03" w:rsidRPr="009851A6" w14:paraId="5FA5A8DE" w14:textId="77777777" w:rsidTr="00704B03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BE94DF" w14:textId="495C8E5C" w:rsidR="00704B03" w:rsidRDefault="00704B03" w:rsidP="00704B03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 signed</w:t>
            </w:r>
          </w:p>
        </w:tc>
        <w:tc>
          <w:tcPr>
            <w:tcW w:w="861" w:type="pct"/>
            <w:shd w:val="clear" w:color="auto" w:fill="auto"/>
          </w:tcPr>
          <w:p w14:paraId="7A61F524" w14:textId="7416E983" w:rsidR="00704B03" w:rsidRPr="00004FA6" w:rsidRDefault="004F3D87" w:rsidP="00704B0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96065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97853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4B03" w:rsidRPr="00443A4E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4B03" w:rsidRPr="00443A4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0666E2" w14:textId="77777777" w:rsidR="00704B03" w:rsidRPr="00004FA6" w:rsidRDefault="00704B03" w:rsidP="00704B0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9B5DE7E" w14:textId="6519AC2A" w:rsidR="006B671D" w:rsidRDefault="006B671D" w:rsidP="007049DB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032098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A0057C" w:rsidRDefault="000055D1" w:rsidP="004247F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A0057C">
              <w:rPr>
                <w:color w:val="404040" w:themeColor="text1" w:themeTint="BF"/>
              </w:rPr>
              <w:br w:type="page"/>
            </w:r>
            <w:r w:rsidRPr="00A0057C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591E36B4" w:rsidR="000055D1" w:rsidRPr="00A0057C" w:rsidRDefault="000055D1" w:rsidP="004247F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A0057C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nsent Declaration 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 for this workplace assessment task.</w:t>
            </w:r>
          </w:p>
          <w:p w14:paraId="24944CFF" w14:textId="3544625E" w:rsidR="000055D1" w:rsidRPr="00A0057C" w:rsidRDefault="000055D1" w:rsidP="004247F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A0057C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</w:t>
            </w:r>
            <w:r w:rsidR="009D7565"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assessment</w:t>
            </w:r>
            <w:r w:rsidRPr="00A0057C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</w:tr>
      <w:tr w:rsidR="009851A6" w:rsidRPr="009851A6" w14:paraId="1172BA27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032098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1F4B20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1F4B20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0B3C7A56" w14:textId="04C02701" w:rsidR="000055D1" w:rsidRPr="00A0057C" w:rsidRDefault="000055D1" w:rsidP="001F4B20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  <w:r w:rsidRPr="00A0057C">
        <w:rPr>
          <w:rFonts w:cstheme="minorHAnsi"/>
          <w:color w:val="BFBFBF" w:themeColor="background1" w:themeShade="BF"/>
          <w:sz w:val="20"/>
        </w:rPr>
        <w:t xml:space="preserve">End of </w:t>
      </w:r>
      <w:r w:rsidR="00151026" w:rsidRPr="00A0057C">
        <w:rPr>
          <w:rFonts w:cstheme="minorHAnsi"/>
          <w:color w:val="A6A6A6" w:themeColor="background1" w:themeShade="A6"/>
          <w:sz w:val="20"/>
        </w:rPr>
        <w:t>Workplace Assessment</w:t>
      </w:r>
      <w:r w:rsidRPr="00A0057C">
        <w:rPr>
          <w:rFonts w:cstheme="minorHAnsi"/>
          <w:color w:val="BFBFBF" w:themeColor="background1" w:themeShade="BF"/>
          <w:sz w:val="20"/>
        </w:rPr>
        <w:t xml:space="preserve"> - Assessor’s Checklist</w:t>
      </w:r>
    </w:p>
    <w:sectPr w:rsidR="000055D1" w:rsidRPr="00A0057C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2EAE65" w14:textId="77777777" w:rsidR="004F3D87" w:rsidRDefault="004F3D87" w:rsidP="000055D1">
      <w:pPr>
        <w:spacing w:after="0" w:line="240" w:lineRule="auto"/>
      </w:pPr>
      <w:r>
        <w:separator/>
      </w:r>
    </w:p>
  </w:endnote>
  <w:endnote w:type="continuationSeparator" w:id="0">
    <w:p w14:paraId="45909D65" w14:textId="77777777" w:rsidR="004F3D87" w:rsidRDefault="004F3D87" w:rsidP="000055D1">
      <w:pPr>
        <w:spacing w:after="0" w:line="240" w:lineRule="auto"/>
      </w:pPr>
      <w:r>
        <w:continuationSeparator/>
      </w:r>
    </w:p>
  </w:endnote>
  <w:endnote w:type="continuationNotice" w:id="1">
    <w:p w14:paraId="1F4239F0" w14:textId="77777777" w:rsidR="004F3D87" w:rsidRDefault="004F3D8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CEDCC" w14:textId="77777777" w:rsidR="0086692C" w:rsidRPr="0086692C" w:rsidRDefault="000055D1" w:rsidP="0086692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D4BE9">
      <w:rPr>
        <w:color w:val="808080" w:themeColor="background1" w:themeShade="80"/>
        <w:sz w:val="18"/>
      </w:rPr>
      <w:t>Workplace Assessment - Assessor’s Checklist</w:t>
    </w:r>
    <w:r w:rsidRPr="008D4BE9">
      <w:rPr>
        <w:color w:val="808080" w:themeColor="background1" w:themeShade="80"/>
        <w:sz w:val="18"/>
      </w:rPr>
      <w:tab/>
    </w:r>
    <w:r w:rsidR="0086692C" w:rsidRPr="0086692C">
      <w:rPr>
        <w:color w:val="808080" w:themeColor="background1" w:themeShade="80"/>
        <w:sz w:val="18"/>
      </w:rPr>
      <w:t>Version 1.1 Produced on 1st Nov 2023</w:t>
    </w:r>
  </w:p>
  <w:p w14:paraId="521AE970" w14:textId="5F765200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D4BE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8D4BE9">
          <w:rPr>
            <w:color w:val="808080" w:themeColor="background1" w:themeShade="80"/>
            <w:sz w:val="18"/>
          </w:rPr>
          <w:fldChar w:fldCharType="begin"/>
        </w:r>
        <w:r w:rsidRPr="008D4BE9">
          <w:rPr>
            <w:color w:val="808080" w:themeColor="background1" w:themeShade="80"/>
            <w:sz w:val="18"/>
          </w:rPr>
          <w:instrText xml:space="preserve"> PAGE   \* MERGEFORMAT </w:instrText>
        </w:r>
        <w:r w:rsidRPr="008D4BE9">
          <w:rPr>
            <w:color w:val="808080" w:themeColor="background1" w:themeShade="80"/>
            <w:sz w:val="18"/>
          </w:rPr>
          <w:fldChar w:fldCharType="separate"/>
        </w:r>
        <w:r w:rsidRPr="008D4BE9">
          <w:rPr>
            <w:color w:val="808080" w:themeColor="background1" w:themeShade="80"/>
            <w:sz w:val="18"/>
          </w:rPr>
          <w:t>4</w:t>
        </w:r>
        <w:r w:rsidRPr="008D4BE9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8D4BE9">
      <w:rPr>
        <w:noProof/>
        <w:color w:val="808080" w:themeColor="background1" w:themeShade="80"/>
        <w:sz w:val="18"/>
      </w:rPr>
      <w:tab/>
    </w:r>
    <w:r w:rsidR="0086692C" w:rsidRPr="0086692C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AF002" w14:textId="77777777" w:rsidR="0086692C" w:rsidRPr="0086692C" w:rsidRDefault="00630960" w:rsidP="0086692C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D4BE9">
      <w:rPr>
        <w:color w:val="808080" w:themeColor="background1" w:themeShade="80"/>
        <w:sz w:val="18"/>
      </w:rPr>
      <w:t>Workplace Assessment</w:t>
    </w:r>
    <w:r w:rsidR="000055D1" w:rsidRPr="008D4BE9">
      <w:rPr>
        <w:color w:val="808080" w:themeColor="background1" w:themeShade="80"/>
        <w:sz w:val="18"/>
      </w:rPr>
      <w:t xml:space="preserve"> - Assessor’s Checklist</w:t>
    </w:r>
    <w:r w:rsidR="000055D1" w:rsidRPr="008D4BE9">
      <w:rPr>
        <w:color w:val="808080" w:themeColor="background1" w:themeShade="80"/>
        <w:sz w:val="18"/>
      </w:rPr>
      <w:tab/>
    </w:r>
    <w:r w:rsidR="0086692C" w:rsidRPr="0086692C">
      <w:rPr>
        <w:color w:val="808080" w:themeColor="background1" w:themeShade="80"/>
        <w:sz w:val="18"/>
      </w:rPr>
      <w:t>Version 1.1 Produced on 1st Nov 2023</w:t>
    </w:r>
  </w:p>
  <w:p w14:paraId="63DECA6C" w14:textId="43F6537E" w:rsidR="000055D1" w:rsidRPr="000055D1" w:rsidRDefault="0086692C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86692C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8D4BE9">
      <w:rPr>
        <w:noProof/>
        <w:color w:val="808080" w:themeColor="background1" w:themeShade="80"/>
        <w:sz w:val="18"/>
      </w:rPr>
      <w:tab/>
    </w:r>
    <w:r w:rsidR="000055D1" w:rsidRPr="008D4BE9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8D4BE9">
          <w:rPr>
            <w:color w:val="808080" w:themeColor="background1" w:themeShade="80"/>
            <w:sz w:val="18"/>
          </w:rPr>
          <w:fldChar w:fldCharType="begin"/>
        </w:r>
        <w:r w:rsidR="000055D1" w:rsidRPr="008D4BE9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8D4BE9">
          <w:rPr>
            <w:color w:val="808080" w:themeColor="background1" w:themeShade="80"/>
            <w:sz w:val="18"/>
          </w:rPr>
          <w:fldChar w:fldCharType="separate"/>
        </w:r>
        <w:r w:rsidR="000055D1" w:rsidRPr="008D4BE9">
          <w:rPr>
            <w:color w:val="808080" w:themeColor="background1" w:themeShade="80"/>
            <w:sz w:val="18"/>
          </w:rPr>
          <w:t>5</w:t>
        </w:r>
        <w:r w:rsidR="000055D1" w:rsidRPr="008D4BE9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CABEF" w14:textId="77777777" w:rsidR="0086692C" w:rsidRDefault="008669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B84817" w14:textId="77777777" w:rsidR="004F3D87" w:rsidRDefault="004F3D87" w:rsidP="000055D1">
      <w:pPr>
        <w:spacing w:after="0" w:line="240" w:lineRule="auto"/>
      </w:pPr>
      <w:r>
        <w:separator/>
      </w:r>
    </w:p>
  </w:footnote>
  <w:footnote w:type="continuationSeparator" w:id="0">
    <w:p w14:paraId="4E154B5F" w14:textId="77777777" w:rsidR="004F3D87" w:rsidRDefault="004F3D87" w:rsidP="000055D1">
      <w:pPr>
        <w:spacing w:after="0" w:line="240" w:lineRule="auto"/>
      </w:pPr>
      <w:r>
        <w:continuationSeparator/>
      </w:r>
    </w:p>
  </w:footnote>
  <w:footnote w:type="continuationNotice" w:id="1">
    <w:p w14:paraId="78658BAC" w14:textId="77777777" w:rsidR="004F3D87" w:rsidRDefault="004F3D8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DF653" w14:textId="77777777" w:rsidR="0086692C" w:rsidRDefault="0086692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E16E2" w14:textId="77777777" w:rsidR="0086692C" w:rsidRDefault="008669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9EE865" w14:textId="77777777" w:rsidR="0086692C" w:rsidRDefault="0086692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08151E"/>
    <w:multiLevelType w:val="hybridMultilevel"/>
    <w:tmpl w:val="FA763D6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EB77E2A"/>
    <w:multiLevelType w:val="hybridMultilevel"/>
    <w:tmpl w:val="D90082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B532C7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665FFB"/>
    <w:multiLevelType w:val="hybridMultilevel"/>
    <w:tmpl w:val="FA763D6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4"/>
  </w:num>
  <w:num w:numId="4">
    <w:abstractNumId w:val="10"/>
  </w:num>
  <w:num w:numId="5">
    <w:abstractNumId w:val="7"/>
  </w:num>
  <w:num w:numId="6">
    <w:abstractNumId w:val="5"/>
  </w:num>
  <w:num w:numId="7">
    <w:abstractNumId w:val="8"/>
  </w:num>
  <w:num w:numId="8">
    <w:abstractNumId w:val="1"/>
  </w:num>
  <w:num w:numId="9">
    <w:abstractNumId w:val="3"/>
  </w:num>
  <w:num w:numId="10">
    <w:abstractNumId w:val="9"/>
  </w:num>
  <w:num w:numId="11">
    <w:abstractNumId w:val="6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wFAEIN0GYtAAAA"/>
  </w:docVars>
  <w:rsids>
    <w:rsidRoot w:val="002F29A7"/>
    <w:rsid w:val="00004FA6"/>
    <w:rsid w:val="000055D1"/>
    <w:rsid w:val="0001201A"/>
    <w:rsid w:val="00012912"/>
    <w:rsid w:val="00031C2C"/>
    <w:rsid w:val="00032098"/>
    <w:rsid w:val="00050921"/>
    <w:rsid w:val="00057A93"/>
    <w:rsid w:val="00087926"/>
    <w:rsid w:val="00092132"/>
    <w:rsid w:val="00093FB5"/>
    <w:rsid w:val="000B26D5"/>
    <w:rsid w:val="000B3CCF"/>
    <w:rsid w:val="000C0CE4"/>
    <w:rsid w:val="000C48EB"/>
    <w:rsid w:val="000D491C"/>
    <w:rsid w:val="000D4D52"/>
    <w:rsid w:val="000D6E02"/>
    <w:rsid w:val="000E76C9"/>
    <w:rsid w:val="000F7D51"/>
    <w:rsid w:val="001102C9"/>
    <w:rsid w:val="0011611A"/>
    <w:rsid w:val="00142E22"/>
    <w:rsid w:val="00151026"/>
    <w:rsid w:val="001711BB"/>
    <w:rsid w:val="00181C5B"/>
    <w:rsid w:val="00190C84"/>
    <w:rsid w:val="00196B77"/>
    <w:rsid w:val="001B2F72"/>
    <w:rsid w:val="001E1567"/>
    <w:rsid w:val="001E48E6"/>
    <w:rsid w:val="001F4B20"/>
    <w:rsid w:val="00205906"/>
    <w:rsid w:val="00206A4A"/>
    <w:rsid w:val="002210D0"/>
    <w:rsid w:val="00236775"/>
    <w:rsid w:val="002637DA"/>
    <w:rsid w:val="00264E3D"/>
    <w:rsid w:val="0027403C"/>
    <w:rsid w:val="00290040"/>
    <w:rsid w:val="00293530"/>
    <w:rsid w:val="002C729F"/>
    <w:rsid w:val="002D1A95"/>
    <w:rsid w:val="002D425A"/>
    <w:rsid w:val="002D4518"/>
    <w:rsid w:val="002F29A7"/>
    <w:rsid w:val="00312358"/>
    <w:rsid w:val="00337CFE"/>
    <w:rsid w:val="003459FD"/>
    <w:rsid w:val="003501D3"/>
    <w:rsid w:val="00351A01"/>
    <w:rsid w:val="0039482B"/>
    <w:rsid w:val="003B4EDE"/>
    <w:rsid w:val="003C1922"/>
    <w:rsid w:val="003E5A30"/>
    <w:rsid w:val="003E605A"/>
    <w:rsid w:val="003E73D8"/>
    <w:rsid w:val="003F323F"/>
    <w:rsid w:val="00402438"/>
    <w:rsid w:val="00403F71"/>
    <w:rsid w:val="004247FA"/>
    <w:rsid w:val="0044454C"/>
    <w:rsid w:val="00450BFA"/>
    <w:rsid w:val="004630CD"/>
    <w:rsid w:val="004651F7"/>
    <w:rsid w:val="004831EC"/>
    <w:rsid w:val="00484193"/>
    <w:rsid w:val="004B0A33"/>
    <w:rsid w:val="004F3D87"/>
    <w:rsid w:val="0050240F"/>
    <w:rsid w:val="005042C7"/>
    <w:rsid w:val="00510341"/>
    <w:rsid w:val="00513349"/>
    <w:rsid w:val="00514FC5"/>
    <w:rsid w:val="00537B8F"/>
    <w:rsid w:val="00541F4A"/>
    <w:rsid w:val="00561720"/>
    <w:rsid w:val="005B08E5"/>
    <w:rsid w:val="005F4237"/>
    <w:rsid w:val="005F4481"/>
    <w:rsid w:val="0060042F"/>
    <w:rsid w:val="006165F4"/>
    <w:rsid w:val="0062215F"/>
    <w:rsid w:val="00630960"/>
    <w:rsid w:val="00653F3A"/>
    <w:rsid w:val="006605E1"/>
    <w:rsid w:val="00685429"/>
    <w:rsid w:val="006A6FB3"/>
    <w:rsid w:val="006B671D"/>
    <w:rsid w:val="006E4F35"/>
    <w:rsid w:val="007049DB"/>
    <w:rsid w:val="00704B03"/>
    <w:rsid w:val="00737344"/>
    <w:rsid w:val="00743058"/>
    <w:rsid w:val="00760819"/>
    <w:rsid w:val="00763941"/>
    <w:rsid w:val="00791516"/>
    <w:rsid w:val="0079287B"/>
    <w:rsid w:val="007A6047"/>
    <w:rsid w:val="007E7679"/>
    <w:rsid w:val="007F26E0"/>
    <w:rsid w:val="007F5E4B"/>
    <w:rsid w:val="00822FDB"/>
    <w:rsid w:val="0083339D"/>
    <w:rsid w:val="0083475E"/>
    <w:rsid w:val="00836470"/>
    <w:rsid w:val="00846864"/>
    <w:rsid w:val="0086692C"/>
    <w:rsid w:val="00867813"/>
    <w:rsid w:val="00867B61"/>
    <w:rsid w:val="0087563F"/>
    <w:rsid w:val="00895E1F"/>
    <w:rsid w:val="008A120A"/>
    <w:rsid w:val="008C4E7E"/>
    <w:rsid w:val="008C6C99"/>
    <w:rsid w:val="008D4BE9"/>
    <w:rsid w:val="0091212A"/>
    <w:rsid w:val="00926BF3"/>
    <w:rsid w:val="00945636"/>
    <w:rsid w:val="009745AF"/>
    <w:rsid w:val="00984E6E"/>
    <w:rsid w:val="009851A6"/>
    <w:rsid w:val="00986DA6"/>
    <w:rsid w:val="009905B3"/>
    <w:rsid w:val="00997DB5"/>
    <w:rsid w:val="009A4A2E"/>
    <w:rsid w:val="009B5250"/>
    <w:rsid w:val="009C58D0"/>
    <w:rsid w:val="009D0F7D"/>
    <w:rsid w:val="009D1293"/>
    <w:rsid w:val="009D2770"/>
    <w:rsid w:val="009D6C3F"/>
    <w:rsid w:val="009D7565"/>
    <w:rsid w:val="009E14C6"/>
    <w:rsid w:val="009E2A4F"/>
    <w:rsid w:val="00A0057C"/>
    <w:rsid w:val="00A11D73"/>
    <w:rsid w:val="00A129DE"/>
    <w:rsid w:val="00A22C95"/>
    <w:rsid w:val="00A43BA7"/>
    <w:rsid w:val="00A54DC2"/>
    <w:rsid w:val="00A63836"/>
    <w:rsid w:val="00A70597"/>
    <w:rsid w:val="00A73682"/>
    <w:rsid w:val="00A74780"/>
    <w:rsid w:val="00AB1229"/>
    <w:rsid w:val="00AD4026"/>
    <w:rsid w:val="00AE20D9"/>
    <w:rsid w:val="00AE2E80"/>
    <w:rsid w:val="00AE719F"/>
    <w:rsid w:val="00B21D93"/>
    <w:rsid w:val="00B2215F"/>
    <w:rsid w:val="00B74891"/>
    <w:rsid w:val="00B8397A"/>
    <w:rsid w:val="00B877A6"/>
    <w:rsid w:val="00BE75F3"/>
    <w:rsid w:val="00C13AB0"/>
    <w:rsid w:val="00C230EA"/>
    <w:rsid w:val="00C272E7"/>
    <w:rsid w:val="00C56520"/>
    <w:rsid w:val="00CB0D94"/>
    <w:rsid w:val="00CC2050"/>
    <w:rsid w:val="00CC46FB"/>
    <w:rsid w:val="00CC4827"/>
    <w:rsid w:val="00D04847"/>
    <w:rsid w:val="00D06A29"/>
    <w:rsid w:val="00D2196F"/>
    <w:rsid w:val="00D316DC"/>
    <w:rsid w:val="00D40868"/>
    <w:rsid w:val="00D431B2"/>
    <w:rsid w:val="00D645BA"/>
    <w:rsid w:val="00D9738C"/>
    <w:rsid w:val="00DA465F"/>
    <w:rsid w:val="00DC2E12"/>
    <w:rsid w:val="00DE4D03"/>
    <w:rsid w:val="00E31E03"/>
    <w:rsid w:val="00E401DA"/>
    <w:rsid w:val="00E672A6"/>
    <w:rsid w:val="00E70577"/>
    <w:rsid w:val="00EC3355"/>
    <w:rsid w:val="00EC4A76"/>
    <w:rsid w:val="00ED0EDB"/>
    <w:rsid w:val="00F05A63"/>
    <w:rsid w:val="00F26114"/>
    <w:rsid w:val="00F70970"/>
    <w:rsid w:val="00F92BE9"/>
    <w:rsid w:val="00FA07AC"/>
    <w:rsid w:val="00FA14BE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37C87A94-5F1C-42EB-822E-F6273B4EB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3123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106756-5A21-44BB-9C18-C157692927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629</Words>
  <Characters>3455</Characters>
  <Application>Microsoft Office Word</Application>
  <DocSecurity>0</DocSecurity>
  <Lines>142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41</cp:revision>
  <dcterms:created xsi:type="dcterms:W3CDTF">2022-12-06T22:04:00Z</dcterms:created>
  <dcterms:modified xsi:type="dcterms:W3CDTF">2023-12-15T05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2-09-06T04:29:49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a64aa625-71e2-48a4-be59-6c272f2c1430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GrammarlyDocumentId">
    <vt:lpwstr>49528a72a4305eb25c148d0a180f09114c7cfc849ad65720e780ae3bdc28574e</vt:lpwstr>
  </property>
  <property fmtid="{D5CDD505-2E9C-101B-9397-08002B2CF9AE}" pid="12" name="_MarkAsFinal">
    <vt:bool>true</vt:bool>
  </property>
  <property fmtid="{D5CDD505-2E9C-101B-9397-08002B2CF9AE}" pid="13" name="Order">
    <vt:r8>101324800</vt:r8>
  </property>
  <property fmtid="{D5CDD505-2E9C-101B-9397-08002B2CF9AE}" pid="14" name="xd_Signature">
    <vt:bool>false</vt:bool>
  </property>
  <property fmtid="{D5CDD505-2E9C-101B-9397-08002B2CF9AE}" pid="15" name="Whatisthisreference">
    <vt:lpwstr>Template used to develop the criteria for assessing output/product-based assessments (e.g. completion of workplace documents)</vt:lpwstr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  <property fmtid="{D5CDD505-2E9C-101B-9397-08002B2CF9AE}" pid="20" name="ComplianceAssetId">
    <vt:lpwstr/>
  </property>
  <property fmtid="{D5CDD505-2E9C-101B-9397-08002B2CF9AE}" pid="21" name="Nameofdocument">
    <vt:lpwstr>Assessor's Checklist</vt:lpwstr>
  </property>
  <property fmtid="{D5CDD505-2E9C-101B-9397-08002B2CF9AE}" pid="22" name="_ExtendedDescription">
    <vt:lpwstr/>
  </property>
  <property fmtid="{D5CDD505-2E9C-101B-9397-08002B2CF9AE}" pid="23" name="TriggerFlowInfo">
    <vt:lpwstr/>
  </property>
</Properties>
</file>